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9631FE" w14:textId="1D4C2C23" w:rsidR="00212F93" w:rsidRPr="00C95C99" w:rsidRDefault="00212F93" w:rsidP="00C95C99">
      <w:pPr>
        <w:jc w:val="center"/>
        <w:rPr>
          <w:b/>
        </w:rPr>
      </w:pPr>
      <w:r w:rsidRPr="00C95C99">
        <w:rPr>
          <w:b/>
        </w:rPr>
        <w:t xml:space="preserve">KARTA </w:t>
      </w:r>
      <w:r w:rsidR="005F1942">
        <w:rPr>
          <w:b/>
        </w:rPr>
        <w:t>PRACY DYPLOMOWEJ</w:t>
      </w:r>
    </w:p>
    <w:p w14:paraId="1808B372" w14:textId="7C523E59" w:rsidR="00934DC2" w:rsidRDefault="00625A94" w:rsidP="00C95C99">
      <w:pPr>
        <w:jc w:val="center"/>
      </w:pPr>
      <w:r>
        <w:t>REALIZOWANEJ</w:t>
      </w:r>
      <w:r w:rsidR="00212F93">
        <w:t xml:space="preserve"> NA </w:t>
      </w:r>
      <w:r w:rsidR="00B45390">
        <w:t>STUDIACH</w:t>
      </w:r>
      <w:r w:rsidR="00FF160F">
        <w:t xml:space="preserve"> </w:t>
      </w:r>
      <w:r w:rsidR="005F1942">
        <w:t>II STOPNIA</w:t>
      </w:r>
    </w:p>
    <w:p w14:paraId="20D8CB8C" w14:textId="77777777" w:rsidR="00C95C99" w:rsidRPr="00CF6C71" w:rsidRDefault="00CF6C71" w:rsidP="00C95C99">
      <w:pPr>
        <w:jc w:val="center"/>
        <w:rPr>
          <w:b/>
        </w:rPr>
      </w:pPr>
      <w:r w:rsidRPr="00CF6C71">
        <w:rPr>
          <w:b/>
        </w:rPr>
        <w:t>CZĘŚĆ A – WYPŁNIA PROMOTOR W POROZUMIENIU Z DYPLOMANTEM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63"/>
        <w:gridCol w:w="3399"/>
        <w:gridCol w:w="3400"/>
      </w:tblGrid>
      <w:tr w:rsidR="00C95C99" w14:paraId="26753F4B" w14:textId="77777777" w:rsidTr="002B4E59">
        <w:trPr>
          <w:trHeight w:val="742"/>
        </w:trPr>
        <w:tc>
          <w:tcPr>
            <w:tcW w:w="2263" w:type="dxa"/>
            <w:vAlign w:val="center"/>
          </w:tcPr>
          <w:p w14:paraId="38057700" w14:textId="77777777" w:rsidR="00C95C99" w:rsidRDefault="00C95C99" w:rsidP="00C95C99">
            <w:pPr>
              <w:jc w:val="center"/>
            </w:pPr>
            <w:r>
              <w:t>Imię i nazwisko promotora</w:t>
            </w:r>
          </w:p>
        </w:tc>
        <w:tc>
          <w:tcPr>
            <w:tcW w:w="6799" w:type="dxa"/>
            <w:gridSpan w:val="2"/>
            <w:vAlign w:val="center"/>
          </w:tcPr>
          <w:p w14:paraId="44B31D3B" w14:textId="77777777" w:rsidR="00C95C99" w:rsidRDefault="00C95C99" w:rsidP="00C95C99">
            <w:pPr>
              <w:jc w:val="center"/>
            </w:pPr>
          </w:p>
        </w:tc>
      </w:tr>
      <w:tr w:rsidR="00C95C99" w14:paraId="58A90C8D" w14:textId="77777777" w:rsidTr="002B4E59">
        <w:trPr>
          <w:trHeight w:val="465"/>
        </w:trPr>
        <w:tc>
          <w:tcPr>
            <w:tcW w:w="2263" w:type="dxa"/>
            <w:vAlign w:val="center"/>
          </w:tcPr>
          <w:p w14:paraId="7B09F86F" w14:textId="60E6C6F7" w:rsidR="00C95C99" w:rsidRDefault="00C95C99" w:rsidP="00C95C99">
            <w:pPr>
              <w:jc w:val="center"/>
            </w:pPr>
            <w:r>
              <w:t>Imię i nazwisko dyplomanta</w:t>
            </w:r>
            <w:r w:rsidR="00530C3B">
              <w:t xml:space="preserve"> </w:t>
            </w:r>
            <w:r w:rsidR="00530C3B">
              <w:br/>
              <w:t>oraz nr albumu</w:t>
            </w:r>
          </w:p>
        </w:tc>
        <w:tc>
          <w:tcPr>
            <w:tcW w:w="6799" w:type="dxa"/>
            <w:gridSpan w:val="2"/>
            <w:vAlign w:val="center"/>
          </w:tcPr>
          <w:p w14:paraId="488CB282" w14:textId="77777777" w:rsidR="00C95C99" w:rsidRDefault="00C95C99" w:rsidP="00C95C99">
            <w:pPr>
              <w:jc w:val="center"/>
            </w:pPr>
          </w:p>
        </w:tc>
      </w:tr>
      <w:tr w:rsidR="00C95C99" w14:paraId="23959EFB" w14:textId="77777777" w:rsidTr="00C95C99">
        <w:tc>
          <w:tcPr>
            <w:tcW w:w="2263" w:type="dxa"/>
            <w:vAlign w:val="center"/>
          </w:tcPr>
          <w:p w14:paraId="68536991" w14:textId="77777777" w:rsidR="00C95C99" w:rsidRDefault="00C95C99" w:rsidP="00C95C99">
            <w:pPr>
              <w:jc w:val="center"/>
            </w:pPr>
            <w:r>
              <w:t>Rok akademicki</w:t>
            </w:r>
          </w:p>
        </w:tc>
        <w:tc>
          <w:tcPr>
            <w:tcW w:w="6799" w:type="dxa"/>
            <w:gridSpan w:val="2"/>
            <w:vAlign w:val="center"/>
          </w:tcPr>
          <w:p w14:paraId="6305D28A" w14:textId="77777777" w:rsidR="00C95C99" w:rsidRDefault="00C95C99" w:rsidP="00C95C99">
            <w:pPr>
              <w:jc w:val="center"/>
            </w:pPr>
          </w:p>
          <w:p w14:paraId="716AE36D" w14:textId="77777777" w:rsidR="00C95C99" w:rsidRDefault="00C95C99" w:rsidP="00C95C99">
            <w:pPr>
              <w:jc w:val="center"/>
            </w:pPr>
            <w:r>
              <w:t>……./…….</w:t>
            </w:r>
          </w:p>
          <w:p w14:paraId="2CA3D0FF" w14:textId="77777777" w:rsidR="00C95C99" w:rsidRDefault="00C95C99" w:rsidP="00C95C99">
            <w:pPr>
              <w:jc w:val="center"/>
            </w:pPr>
          </w:p>
        </w:tc>
      </w:tr>
      <w:tr w:rsidR="00C95C99" w14:paraId="281069EE" w14:textId="77777777" w:rsidTr="002B4E59">
        <w:trPr>
          <w:trHeight w:val="1145"/>
        </w:trPr>
        <w:tc>
          <w:tcPr>
            <w:tcW w:w="2263" w:type="dxa"/>
            <w:vAlign w:val="center"/>
          </w:tcPr>
          <w:p w14:paraId="3E00BC94" w14:textId="4CD9F832" w:rsidR="00C95C99" w:rsidRDefault="00083524" w:rsidP="00C95C99">
            <w:pPr>
              <w:jc w:val="center"/>
            </w:pPr>
            <w:r>
              <w:t xml:space="preserve">Temat </w:t>
            </w:r>
            <w:r w:rsidR="005F1942">
              <w:t>pracy dyplomowej</w:t>
            </w:r>
          </w:p>
        </w:tc>
        <w:tc>
          <w:tcPr>
            <w:tcW w:w="6799" w:type="dxa"/>
            <w:gridSpan w:val="2"/>
            <w:vAlign w:val="center"/>
          </w:tcPr>
          <w:p w14:paraId="3D4F58DA" w14:textId="77777777" w:rsidR="00C95C99" w:rsidRDefault="00C95C99" w:rsidP="00C95C99">
            <w:pPr>
              <w:jc w:val="center"/>
            </w:pPr>
          </w:p>
        </w:tc>
      </w:tr>
      <w:tr w:rsidR="00FD3E98" w14:paraId="3195D112" w14:textId="77777777" w:rsidTr="00C95C99">
        <w:tc>
          <w:tcPr>
            <w:tcW w:w="2263" w:type="dxa"/>
            <w:vMerge w:val="restart"/>
            <w:vAlign w:val="center"/>
          </w:tcPr>
          <w:p w14:paraId="18BC94EC" w14:textId="51BD2B91" w:rsidR="00FD3E98" w:rsidRDefault="00530C3B" w:rsidP="00C95C99">
            <w:pPr>
              <w:jc w:val="center"/>
            </w:pPr>
            <w:r>
              <w:t>Temat</w:t>
            </w:r>
            <w:r w:rsidR="00FD3E98">
              <w:t xml:space="preserve"> pracy dyplomowej</w:t>
            </w:r>
          </w:p>
        </w:tc>
        <w:tc>
          <w:tcPr>
            <w:tcW w:w="6799" w:type="dxa"/>
            <w:gridSpan w:val="2"/>
            <w:vAlign w:val="center"/>
          </w:tcPr>
          <w:p w14:paraId="15A9E3D3" w14:textId="09AAB19C" w:rsidR="00FD3E98" w:rsidRDefault="00FD3E98" w:rsidP="00ED5E89">
            <w:pPr>
              <w:jc w:val="center"/>
            </w:pPr>
            <w:r>
              <w:t>projektowy/ projekcyjny/ eksperymentalny</w:t>
            </w:r>
            <w:r w:rsidR="00ED5E89" w:rsidRPr="00ED5E89">
              <w:rPr>
                <w:rStyle w:val="Odwoanieprzypisudolnego"/>
                <w:b/>
                <w:color w:val="7030A0"/>
              </w:rPr>
              <w:footnoteReference w:id="1"/>
            </w:r>
            <w:r w:rsidRPr="00ED5E89">
              <w:rPr>
                <w:b/>
                <w:color w:val="7030A0"/>
              </w:rPr>
              <w:t>/</w:t>
            </w:r>
            <w:r>
              <w:t xml:space="preserve"> badawczy</w:t>
            </w:r>
            <w:r w:rsidR="00ED5E89" w:rsidRPr="00ED5E89">
              <w:rPr>
                <w:b/>
                <w:color w:val="7030A0"/>
                <w:vertAlign w:val="superscript"/>
              </w:rPr>
              <w:t>1</w:t>
            </w:r>
            <w:r w:rsidRPr="00ED5E89">
              <w:rPr>
                <w:b/>
              </w:rPr>
              <w:t>/</w:t>
            </w:r>
            <w:r>
              <w:t xml:space="preserve"> systematyzujący*</w:t>
            </w:r>
          </w:p>
        </w:tc>
      </w:tr>
      <w:tr w:rsidR="00ED5E89" w14:paraId="508AF3F6" w14:textId="77777777" w:rsidTr="002B4E59">
        <w:trPr>
          <w:trHeight w:val="999"/>
        </w:trPr>
        <w:tc>
          <w:tcPr>
            <w:tcW w:w="2263" w:type="dxa"/>
            <w:vMerge/>
            <w:vAlign w:val="center"/>
          </w:tcPr>
          <w:p w14:paraId="174F7058" w14:textId="77777777" w:rsidR="00ED5E89" w:rsidRDefault="00ED5E89" w:rsidP="00C95C99">
            <w:pPr>
              <w:jc w:val="center"/>
            </w:pPr>
          </w:p>
        </w:tc>
        <w:tc>
          <w:tcPr>
            <w:tcW w:w="3399" w:type="dxa"/>
            <w:shd w:val="clear" w:color="auto" w:fill="F2F2F2" w:themeFill="background1" w:themeFillShade="F2"/>
            <w:vAlign w:val="center"/>
          </w:tcPr>
          <w:p w14:paraId="0E3D8F43" w14:textId="77777777" w:rsidR="00ED5E89" w:rsidRDefault="00ED5E89" w:rsidP="00FD3E98">
            <w:pPr>
              <w:jc w:val="center"/>
              <w:rPr>
                <w:b/>
                <w:bCs/>
                <w:i/>
                <w:sz w:val="18"/>
                <w:szCs w:val="18"/>
              </w:rPr>
            </w:pPr>
          </w:p>
          <w:p w14:paraId="23FAB862" w14:textId="77777777" w:rsidR="00ED5E89" w:rsidRDefault="00ED5E89" w:rsidP="00FD3E98">
            <w:pPr>
              <w:jc w:val="center"/>
              <w:rPr>
                <w:b/>
                <w:bCs/>
                <w:i/>
                <w:sz w:val="18"/>
                <w:szCs w:val="18"/>
              </w:rPr>
            </w:pPr>
          </w:p>
          <w:p w14:paraId="050BB559" w14:textId="77777777" w:rsidR="00ED5E89" w:rsidRPr="00ED5E89" w:rsidRDefault="00ED5E89" w:rsidP="00ED5E89">
            <w:pPr>
              <w:jc w:val="center"/>
              <w:rPr>
                <w:bCs/>
                <w:i/>
                <w:sz w:val="18"/>
                <w:szCs w:val="18"/>
              </w:rPr>
            </w:pPr>
            <w:r w:rsidRPr="00ED5E89">
              <w:rPr>
                <w:bCs/>
                <w:i/>
                <w:sz w:val="18"/>
                <w:szCs w:val="18"/>
              </w:rPr>
              <w:t xml:space="preserve">Protokół badania zakłada udział probantów </w:t>
            </w:r>
          </w:p>
          <w:p w14:paraId="2D38D1B4" w14:textId="77777777" w:rsidR="00ED5E89" w:rsidRPr="00ED5E89" w:rsidRDefault="00ED5E89" w:rsidP="00ED5E89">
            <w:pPr>
              <w:jc w:val="center"/>
              <w:rPr>
                <w:bCs/>
                <w:i/>
                <w:sz w:val="18"/>
                <w:szCs w:val="18"/>
              </w:rPr>
            </w:pPr>
            <w:r w:rsidRPr="00ED5E89">
              <w:rPr>
                <w:bCs/>
                <w:i/>
                <w:sz w:val="18"/>
                <w:szCs w:val="18"/>
              </w:rPr>
              <w:t>(w przypadku prac eksperymentalnych/badawczych)</w:t>
            </w:r>
          </w:p>
          <w:p w14:paraId="2BF0602E" w14:textId="77777777" w:rsidR="00ED5E89" w:rsidRDefault="00ED5E89" w:rsidP="00FD3E98">
            <w:pPr>
              <w:jc w:val="center"/>
              <w:rPr>
                <w:b/>
                <w:bCs/>
                <w:i/>
                <w:sz w:val="18"/>
                <w:szCs w:val="18"/>
              </w:rPr>
            </w:pPr>
          </w:p>
          <w:p w14:paraId="2B11EA12" w14:textId="77777777" w:rsidR="00ED5E89" w:rsidRDefault="00ED5E89" w:rsidP="00FD3E98">
            <w:pPr>
              <w:jc w:val="center"/>
              <w:rPr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3400" w:type="dxa"/>
            <w:shd w:val="clear" w:color="auto" w:fill="F2F2F2" w:themeFill="background1" w:themeFillShade="F2"/>
            <w:vAlign w:val="center"/>
          </w:tcPr>
          <w:p w14:paraId="3BFC2F65" w14:textId="77777777" w:rsidR="00ED5E89" w:rsidRDefault="00ED5E89" w:rsidP="00FD3E98">
            <w:pPr>
              <w:jc w:val="center"/>
              <w:rPr>
                <w:b/>
                <w:bCs/>
                <w:i/>
                <w:sz w:val="18"/>
                <w:szCs w:val="18"/>
              </w:rPr>
            </w:pPr>
          </w:p>
          <w:p w14:paraId="5D95A294" w14:textId="4A982FED" w:rsidR="00ED5E89" w:rsidRPr="00ED5E89" w:rsidRDefault="00ED5E89" w:rsidP="00FD3E98">
            <w:pPr>
              <w:jc w:val="center"/>
              <w:rPr>
                <w:bCs/>
              </w:rPr>
            </w:pPr>
            <w:r w:rsidRPr="00ED5E89">
              <w:rPr>
                <w:bCs/>
              </w:rPr>
              <w:t>TAK/NIE*</w:t>
            </w:r>
          </w:p>
        </w:tc>
      </w:tr>
      <w:tr w:rsidR="00214B96" w14:paraId="030826BE" w14:textId="77777777" w:rsidTr="002B4E59">
        <w:trPr>
          <w:trHeight w:val="470"/>
        </w:trPr>
        <w:tc>
          <w:tcPr>
            <w:tcW w:w="2263" w:type="dxa"/>
            <w:vMerge w:val="restart"/>
            <w:vAlign w:val="center"/>
          </w:tcPr>
          <w:p w14:paraId="5B827AF3" w14:textId="77777777" w:rsidR="00214B96" w:rsidRDefault="00214B96" w:rsidP="002B4E59">
            <w:pPr>
              <w:jc w:val="center"/>
            </w:pPr>
            <w:r>
              <w:t>Projekt realizowany we współpracy z przedstawicielami środowiska społeczno-gospodarczego</w:t>
            </w:r>
          </w:p>
        </w:tc>
        <w:tc>
          <w:tcPr>
            <w:tcW w:w="6799" w:type="dxa"/>
            <w:gridSpan w:val="2"/>
            <w:vAlign w:val="center"/>
          </w:tcPr>
          <w:p w14:paraId="37B3AD32" w14:textId="77777777" w:rsidR="00214B96" w:rsidRDefault="00214B96" w:rsidP="00214B96">
            <w:pPr>
              <w:jc w:val="center"/>
            </w:pPr>
            <w:r>
              <w:t>TAK/NIE*</w:t>
            </w:r>
          </w:p>
        </w:tc>
      </w:tr>
      <w:tr w:rsidR="00214B96" w14:paraId="15BAEE43" w14:textId="77777777" w:rsidTr="002B4E59">
        <w:trPr>
          <w:trHeight w:val="601"/>
        </w:trPr>
        <w:tc>
          <w:tcPr>
            <w:tcW w:w="2263" w:type="dxa"/>
            <w:vMerge/>
            <w:vAlign w:val="center"/>
          </w:tcPr>
          <w:p w14:paraId="6AC2F6C0" w14:textId="77777777" w:rsidR="00214B96" w:rsidRDefault="00214B96" w:rsidP="00CF6C71">
            <w:pPr>
              <w:jc w:val="center"/>
            </w:pPr>
          </w:p>
        </w:tc>
        <w:tc>
          <w:tcPr>
            <w:tcW w:w="3399" w:type="dxa"/>
            <w:vAlign w:val="center"/>
          </w:tcPr>
          <w:p w14:paraId="548118A4" w14:textId="77777777" w:rsidR="00214B96" w:rsidRDefault="00214B96" w:rsidP="00C95C99">
            <w:pPr>
              <w:jc w:val="center"/>
            </w:pPr>
            <w:r>
              <w:t>Nazwa podmiotu zewnętrznego zaangażowanego w realizację projektu:</w:t>
            </w:r>
          </w:p>
        </w:tc>
        <w:tc>
          <w:tcPr>
            <w:tcW w:w="3400" w:type="dxa"/>
            <w:vAlign w:val="center"/>
          </w:tcPr>
          <w:p w14:paraId="779B23D7" w14:textId="77777777" w:rsidR="00214B96" w:rsidRDefault="00214B96" w:rsidP="00C95C99">
            <w:pPr>
              <w:jc w:val="center"/>
            </w:pPr>
          </w:p>
        </w:tc>
      </w:tr>
    </w:tbl>
    <w:p w14:paraId="3F533D42" w14:textId="77777777" w:rsidR="00C95C99" w:rsidRDefault="00C95C99" w:rsidP="00C95C99"/>
    <w:p w14:paraId="7761DA4D" w14:textId="79259DFA" w:rsidR="00C95C99" w:rsidRDefault="00C95C99" w:rsidP="00C95C99">
      <w:pPr>
        <w:jc w:val="center"/>
      </w:pPr>
      <w:r>
        <w:t xml:space="preserve">OPIS ZAŁOŻEŃ </w:t>
      </w:r>
      <w:r w:rsidR="005F1942">
        <w:t>PRACY DYPLOMOWEJ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89"/>
        <w:gridCol w:w="6373"/>
      </w:tblGrid>
      <w:tr w:rsidR="00C95C99" w14:paraId="0AE793B2" w14:textId="77777777" w:rsidTr="002B4E59">
        <w:trPr>
          <w:trHeight w:val="915"/>
        </w:trPr>
        <w:tc>
          <w:tcPr>
            <w:tcW w:w="2689" w:type="dxa"/>
            <w:vAlign w:val="center"/>
          </w:tcPr>
          <w:p w14:paraId="0000A733" w14:textId="2BA1A24A" w:rsidR="00CF6C71" w:rsidRDefault="003C4574" w:rsidP="00CF6C71">
            <w:r>
              <w:t xml:space="preserve">Cel </w:t>
            </w:r>
            <w:r w:rsidR="005F1942">
              <w:t>pracy</w:t>
            </w:r>
          </w:p>
        </w:tc>
        <w:tc>
          <w:tcPr>
            <w:tcW w:w="6373" w:type="dxa"/>
            <w:vAlign w:val="center"/>
          </w:tcPr>
          <w:p w14:paraId="341B004F" w14:textId="77777777" w:rsidR="00C95C99" w:rsidRDefault="00C95C99" w:rsidP="00CF6C71"/>
        </w:tc>
      </w:tr>
      <w:tr w:rsidR="00A43EDA" w14:paraId="5534FC1D" w14:textId="77777777" w:rsidTr="00CF6C71">
        <w:tc>
          <w:tcPr>
            <w:tcW w:w="2689" w:type="dxa"/>
            <w:vAlign w:val="center"/>
          </w:tcPr>
          <w:p w14:paraId="7119CF61" w14:textId="77777777" w:rsidR="00A43EDA" w:rsidRDefault="00A43EDA" w:rsidP="00CF6C71">
            <w:r>
              <w:t>Krótkie uzasadnienie podjęcia zaproponowanej tematyki</w:t>
            </w:r>
          </w:p>
        </w:tc>
        <w:tc>
          <w:tcPr>
            <w:tcW w:w="6373" w:type="dxa"/>
            <w:vAlign w:val="center"/>
          </w:tcPr>
          <w:p w14:paraId="0635B387" w14:textId="77777777" w:rsidR="00A43EDA" w:rsidRDefault="00A43EDA" w:rsidP="00CF6C71"/>
        </w:tc>
      </w:tr>
      <w:tr w:rsidR="00CF6C71" w14:paraId="1AE0811E" w14:textId="77777777" w:rsidTr="00CF6C71">
        <w:tc>
          <w:tcPr>
            <w:tcW w:w="2689" w:type="dxa"/>
            <w:vAlign w:val="center"/>
          </w:tcPr>
          <w:p w14:paraId="6CB8B59B" w14:textId="49379FE6" w:rsidR="00CF6C71" w:rsidRDefault="006C46B9" w:rsidP="00CF6C71">
            <w:r>
              <w:t>Zakładany p</w:t>
            </w:r>
            <w:r w:rsidR="00CF6C71">
              <w:t xml:space="preserve">lan realizacji </w:t>
            </w:r>
            <w:r w:rsidR="005F1942">
              <w:t>części praktycznej pracy</w:t>
            </w:r>
            <w:r w:rsidR="00CF6C71">
              <w:t xml:space="preserve"> (zadania do wykonania przez dyplomanta)</w:t>
            </w:r>
          </w:p>
        </w:tc>
        <w:tc>
          <w:tcPr>
            <w:tcW w:w="6373" w:type="dxa"/>
            <w:vAlign w:val="center"/>
          </w:tcPr>
          <w:p w14:paraId="051BE9AF" w14:textId="77777777" w:rsidR="00CF6C71" w:rsidRDefault="00CF6C71" w:rsidP="00CF6C71"/>
        </w:tc>
      </w:tr>
      <w:tr w:rsidR="00C95C99" w14:paraId="62027007" w14:textId="77777777" w:rsidTr="00CF6C71">
        <w:tc>
          <w:tcPr>
            <w:tcW w:w="2689" w:type="dxa"/>
            <w:vAlign w:val="center"/>
          </w:tcPr>
          <w:p w14:paraId="31C62BA0" w14:textId="479B80DE" w:rsidR="00C95C99" w:rsidRDefault="003C4574" w:rsidP="00CF6C71">
            <w:r>
              <w:lastRenderedPageBreak/>
              <w:t xml:space="preserve">Metodologia planowana do wykorzystania w </w:t>
            </w:r>
            <w:r w:rsidR="005F1942">
              <w:t>części praktycznej pracy</w:t>
            </w:r>
            <w:r>
              <w:t xml:space="preserve"> </w:t>
            </w:r>
          </w:p>
        </w:tc>
        <w:tc>
          <w:tcPr>
            <w:tcW w:w="6373" w:type="dxa"/>
            <w:vAlign w:val="center"/>
          </w:tcPr>
          <w:p w14:paraId="1A8456CB" w14:textId="77777777" w:rsidR="00C95C99" w:rsidRDefault="00C95C99" w:rsidP="00CF6C71"/>
        </w:tc>
      </w:tr>
      <w:tr w:rsidR="003C4574" w14:paraId="56DB389B" w14:textId="77777777" w:rsidTr="002B4E59">
        <w:trPr>
          <w:trHeight w:val="861"/>
        </w:trPr>
        <w:tc>
          <w:tcPr>
            <w:tcW w:w="2689" w:type="dxa"/>
            <w:vAlign w:val="center"/>
          </w:tcPr>
          <w:p w14:paraId="1290A4EC" w14:textId="6A242D6C" w:rsidR="003C4574" w:rsidRDefault="005F1942" w:rsidP="00CF6C71">
            <w:r>
              <w:t xml:space="preserve">Aparatura i infrastruktura </w:t>
            </w:r>
            <w:r w:rsidR="003C4574">
              <w:t>niezbędna do realizacji projektu</w:t>
            </w:r>
            <w:r>
              <w:t xml:space="preserve"> – w dyspozycji Uczelni</w:t>
            </w:r>
          </w:p>
        </w:tc>
        <w:tc>
          <w:tcPr>
            <w:tcW w:w="6373" w:type="dxa"/>
            <w:vAlign w:val="center"/>
          </w:tcPr>
          <w:p w14:paraId="5213A62F" w14:textId="77777777" w:rsidR="003C4574" w:rsidRDefault="003C4574" w:rsidP="00CF6C71"/>
        </w:tc>
      </w:tr>
      <w:tr w:rsidR="005F1942" w14:paraId="5634A6C8" w14:textId="77777777" w:rsidTr="002B4E59">
        <w:trPr>
          <w:trHeight w:val="1302"/>
        </w:trPr>
        <w:tc>
          <w:tcPr>
            <w:tcW w:w="2689" w:type="dxa"/>
            <w:vAlign w:val="center"/>
          </w:tcPr>
          <w:p w14:paraId="703FA6F5" w14:textId="4E979A2E" w:rsidR="005F1942" w:rsidRDefault="005F1942" w:rsidP="00CF6C71">
            <w:r>
              <w:t>Aparatura i infrastruktura niezbędna do realizacji projektu – w dyspozycji podmiotu zewnętrznego zaang</w:t>
            </w:r>
            <w:r w:rsidR="002B4E59">
              <w:t>ażowanego w realizację projektu</w:t>
            </w:r>
          </w:p>
        </w:tc>
        <w:tc>
          <w:tcPr>
            <w:tcW w:w="6373" w:type="dxa"/>
            <w:vAlign w:val="center"/>
          </w:tcPr>
          <w:p w14:paraId="54F50103" w14:textId="77777777" w:rsidR="005F1942" w:rsidRDefault="005F1942" w:rsidP="00CF6C71"/>
        </w:tc>
      </w:tr>
      <w:tr w:rsidR="004854C2" w14:paraId="1AC1567E" w14:textId="77777777" w:rsidTr="002B4E59">
        <w:trPr>
          <w:trHeight w:val="1482"/>
        </w:trPr>
        <w:tc>
          <w:tcPr>
            <w:tcW w:w="2689" w:type="dxa"/>
            <w:vAlign w:val="center"/>
          </w:tcPr>
          <w:p w14:paraId="5E55D581" w14:textId="410FE374" w:rsidR="004854C2" w:rsidRDefault="004854C2" w:rsidP="00CF6C71">
            <w:r>
              <w:t>Praca ma charakter eksperymentalny lub badawczy i w związku z tym wymaga opracowania protokołu badania</w:t>
            </w:r>
          </w:p>
        </w:tc>
        <w:tc>
          <w:tcPr>
            <w:tcW w:w="6373" w:type="dxa"/>
            <w:vAlign w:val="center"/>
          </w:tcPr>
          <w:p w14:paraId="1DECA6A2" w14:textId="740F09DD" w:rsidR="004854C2" w:rsidRDefault="004854C2" w:rsidP="004854C2">
            <w:pPr>
              <w:jc w:val="center"/>
            </w:pPr>
            <w:r>
              <w:t>TAK/NIE*</w:t>
            </w:r>
          </w:p>
        </w:tc>
      </w:tr>
      <w:tr w:rsidR="004854C2" w14:paraId="04BECAC3" w14:textId="77777777" w:rsidTr="00CF6C71">
        <w:tc>
          <w:tcPr>
            <w:tcW w:w="2689" w:type="dxa"/>
            <w:vAlign w:val="center"/>
          </w:tcPr>
          <w:p w14:paraId="04B6BCD7" w14:textId="712EACFE" w:rsidR="004854C2" w:rsidRDefault="004854C2" w:rsidP="00CF6C71">
            <w:r>
              <w:t>Realizacja pracy wymaga udziału probantów</w:t>
            </w:r>
          </w:p>
        </w:tc>
        <w:tc>
          <w:tcPr>
            <w:tcW w:w="6373" w:type="dxa"/>
            <w:vAlign w:val="center"/>
          </w:tcPr>
          <w:p w14:paraId="717731CF" w14:textId="6D6DF58B" w:rsidR="004854C2" w:rsidRDefault="004854C2" w:rsidP="004854C2">
            <w:pPr>
              <w:jc w:val="center"/>
            </w:pPr>
            <w:r>
              <w:t>TAK/NIE*</w:t>
            </w:r>
          </w:p>
        </w:tc>
      </w:tr>
      <w:tr w:rsidR="003C4574" w14:paraId="31C1D995" w14:textId="77777777" w:rsidTr="00CF6C71">
        <w:tc>
          <w:tcPr>
            <w:tcW w:w="2689" w:type="dxa"/>
            <w:vAlign w:val="center"/>
          </w:tcPr>
          <w:p w14:paraId="331782DA" w14:textId="77777777" w:rsidR="003C4574" w:rsidRDefault="00CF6C71" w:rsidP="00CF6C71">
            <w:r>
              <w:t>L</w:t>
            </w:r>
            <w:r w:rsidR="003C4574">
              <w:t>iteratura niezbędna do realizacji projektu</w:t>
            </w:r>
            <w:r>
              <w:t xml:space="preserve"> – propozycja do zakupu przez Uczelnię</w:t>
            </w:r>
          </w:p>
        </w:tc>
        <w:tc>
          <w:tcPr>
            <w:tcW w:w="6373" w:type="dxa"/>
            <w:vAlign w:val="center"/>
          </w:tcPr>
          <w:p w14:paraId="2803B84B" w14:textId="77777777" w:rsidR="003C4574" w:rsidRDefault="003C4574" w:rsidP="00CF6C71">
            <w:bookmarkStart w:id="0" w:name="_GoBack"/>
            <w:bookmarkEnd w:id="0"/>
          </w:p>
        </w:tc>
      </w:tr>
    </w:tbl>
    <w:p w14:paraId="2DBECDF2" w14:textId="77777777" w:rsidR="00A43EDA" w:rsidRDefault="00A43EDA" w:rsidP="00CF6C71"/>
    <w:p w14:paraId="0BEF8513" w14:textId="57870CEB" w:rsidR="006C46B9" w:rsidRPr="00A43EDA" w:rsidRDefault="006C46B9" w:rsidP="00A43EDA">
      <w:pPr>
        <w:jc w:val="center"/>
        <w:rPr>
          <w:b/>
        </w:rPr>
      </w:pPr>
      <w:r w:rsidRPr="00A43EDA">
        <w:rPr>
          <w:b/>
        </w:rPr>
        <w:t>CZĘŚĆ B – WERYFIKACJA I ZATW</w:t>
      </w:r>
      <w:r w:rsidR="005F1942">
        <w:rPr>
          <w:b/>
        </w:rPr>
        <w:t>I</w:t>
      </w:r>
      <w:r w:rsidRPr="00A43EDA">
        <w:rPr>
          <w:b/>
        </w:rPr>
        <w:t xml:space="preserve">ERDZENIE </w:t>
      </w:r>
      <w:r w:rsidR="005F1942">
        <w:rPr>
          <w:b/>
        </w:rPr>
        <w:t>TEMATYKI PRACY DYPLOMOWEJ</w:t>
      </w:r>
      <w:r w:rsidR="003C2460">
        <w:rPr>
          <w:b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3EDA" w14:paraId="653D000D" w14:textId="77777777" w:rsidTr="00A43EDA">
        <w:tc>
          <w:tcPr>
            <w:tcW w:w="9062" w:type="dxa"/>
          </w:tcPr>
          <w:p w14:paraId="7ED0DA4D" w14:textId="5BA5DA86" w:rsidR="00DA31AB" w:rsidRPr="00CA7C60" w:rsidRDefault="00CA7C60" w:rsidP="00A43EDA">
            <w:pPr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Wypełnia koordynator/ kierownik kierunku:</w:t>
            </w:r>
          </w:p>
          <w:p w14:paraId="7785C6A1" w14:textId="77777777" w:rsidR="00CA7C60" w:rsidRDefault="00CA7C60" w:rsidP="00A43EDA"/>
          <w:p w14:paraId="2D53C937" w14:textId="1F2B3601" w:rsidR="00A43EDA" w:rsidRDefault="00A43EDA" w:rsidP="00A43EDA">
            <w:r>
              <w:t xml:space="preserve">Zapoznałem/łam się z Kartą </w:t>
            </w:r>
            <w:r w:rsidR="005F1942">
              <w:t>pracy dyplomowej</w:t>
            </w:r>
            <w:r>
              <w:t xml:space="preserve"> i potwierdzam (TAK/NIE*) możliwość realizacji przedłożonego </w:t>
            </w:r>
            <w:r w:rsidR="004854C2">
              <w:t xml:space="preserve">projektu </w:t>
            </w:r>
            <w:r w:rsidR="00385E8D">
              <w:t>z wykorzystaniem infrastruktury uczelni/infrastruktury podmiotu zewnętrznego*</w:t>
            </w:r>
          </w:p>
          <w:p w14:paraId="2B25D3D9" w14:textId="77777777" w:rsidR="00A43EDA" w:rsidRDefault="00A43EDA" w:rsidP="00CA7C60"/>
        </w:tc>
      </w:tr>
    </w:tbl>
    <w:p w14:paraId="1870D277" w14:textId="77777777" w:rsidR="00C95C99" w:rsidRDefault="00C95C99" w:rsidP="00CF6C71"/>
    <w:tbl>
      <w:tblPr>
        <w:tblStyle w:val="Tabela-Siatka"/>
        <w:tblpPr w:leftFromText="141" w:rightFromText="141" w:vertAnchor="text" w:horzAnchor="margin" w:tblpY="579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A43EDA" w14:paraId="4214FC2C" w14:textId="77777777" w:rsidTr="00A43EDA">
        <w:tc>
          <w:tcPr>
            <w:tcW w:w="4531" w:type="dxa"/>
            <w:vAlign w:val="center"/>
          </w:tcPr>
          <w:p w14:paraId="3B46E883" w14:textId="6AAD1C35" w:rsidR="00A43EDA" w:rsidRDefault="00A43EDA" w:rsidP="00A43EDA">
            <w:r>
              <w:t xml:space="preserve">Czy </w:t>
            </w:r>
            <w:r w:rsidR="004854C2">
              <w:t>praca</w:t>
            </w:r>
            <w:r>
              <w:t xml:space="preserve"> jest możliw</w:t>
            </w:r>
            <w:r w:rsidR="004854C2">
              <w:t>a</w:t>
            </w:r>
            <w:r>
              <w:t xml:space="preserve"> do zrealizowania w Wyższej Szkole Inżynierii i Zdrowia w Warszawie?</w:t>
            </w:r>
          </w:p>
        </w:tc>
        <w:tc>
          <w:tcPr>
            <w:tcW w:w="4531" w:type="dxa"/>
            <w:vAlign w:val="center"/>
          </w:tcPr>
          <w:p w14:paraId="2A52B5CB" w14:textId="77777777" w:rsidR="00A43EDA" w:rsidRDefault="00A43EDA" w:rsidP="00A43EDA">
            <w:pPr>
              <w:jc w:val="center"/>
            </w:pPr>
            <w:r>
              <w:t>TAK/NIE*</w:t>
            </w:r>
          </w:p>
        </w:tc>
      </w:tr>
      <w:tr w:rsidR="00A43EDA" w14:paraId="38EE0059" w14:textId="77777777" w:rsidTr="00A43EDA">
        <w:tc>
          <w:tcPr>
            <w:tcW w:w="4531" w:type="dxa"/>
            <w:vAlign w:val="center"/>
          </w:tcPr>
          <w:p w14:paraId="3A1AEC24" w14:textId="3C7A4B28" w:rsidR="00A43EDA" w:rsidRDefault="00A43EDA" w:rsidP="00A43EDA">
            <w:r>
              <w:t xml:space="preserve">Czy cel </w:t>
            </w:r>
            <w:r w:rsidR="004854C2">
              <w:t>pracy</w:t>
            </w:r>
            <w:r>
              <w:t xml:space="preserve"> jest sprecyzowany i określa akceptowalny poziom jakości praktycznego zadania dyplomowego?</w:t>
            </w:r>
          </w:p>
        </w:tc>
        <w:tc>
          <w:tcPr>
            <w:tcW w:w="4531" w:type="dxa"/>
            <w:vAlign w:val="center"/>
          </w:tcPr>
          <w:p w14:paraId="35E1F7D9" w14:textId="77777777" w:rsidR="00A43EDA" w:rsidRDefault="00A43EDA" w:rsidP="00A43EDA">
            <w:pPr>
              <w:jc w:val="center"/>
            </w:pPr>
            <w:r>
              <w:t>TAK/NIE*</w:t>
            </w:r>
          </w:p>
        </w:tc>
      </w:tr>
      <w:tr w:rsidR="00A43EDA" w14:paraId="54E4376C" w14:textId="77777777" w:rsidTr="00A43EDA">
        <w:tc>
          <w:tcPr>
            <w:tcW w:w="4531" w:type="dxa"/>
            <w:vAlign w:val="center"/>
          </w:tcPr>
          <w:p w14:paraId="1D9018DF" w14:textId="6E27C8DF" w:rsidR="00A43EDA" w:rsidRDefault="00A43EDA" w:rsidP="00A43EDA">
            <w:r>
              <w:t>Czy zaproponowany plan p</w:t>
            </w:r>
            <w:r w:rsidR="004854C2">
              <w:t>racy</w:t>
            </w:r>
            <w:r>
              <w:t xml:space="preserve"> jest zgodny z metodologią?</w:t>
            </w:r>
          </w:p>
        </w:tc>
        <w:tc>
          <w:tcPr>
            <w:tcW w:w="4531" w:type="dxa"/>
            <w:vAlign w:val="center"/>
          </w:tcPr>
          <w:p w14:paraId="3C16E1E1" w14:textId="77777777" w:rsidR="00A43EDA" w:rsidRDefault="00A43EDA" w:rsidP="00A43EDA">
            <w:pPr>
              <w:jc w:val="center"/>
            </w:pPr>
            <w:r>
              <w:t>TAK/NIE*</w:t>
            </w:r>
          </w:p>
        </w:tc>
      </w:tr>
      <w:tr w:rsidR="00A43EDA" w14:paraId="14E595D7" w14:textId="77777777" w:rsidTr="00A43EDA">
        <w:tc>
          <w:tcPr>
            <w:tcW w:w="4531" w:type="dxa"/>
            <w:vAlign w:val="center"/>
          </w:tcPr>
          <w:p w14:paraId="522F1D66" w14:textId="7FFF09D6" w:rsidR="00A43EDA" w:rsidRDefault="00A43EDA" w:rsidP="00A43EDA">
            <w:r>
              <w:t xml:space="preserve">Czy realizacja </w:t>
            </w:r>
            <w:r w:rsidR="004854C2">
              <w:t>pracy</w:t>
            </w:r>
            <w:r>
              <w:t xml:space="preserve"> przyczyni się do praktycznego rozwoju </w:t>
            </w:r>
            <w:r w:rsidR="00B45390">
              <w:t>kierunku</w:t>
            </w:r>
            <w:r>
              <w:t>?</w:t>
            </w:r>
          </w:p>
        </w:tc>
        <w:tc>
          <w:tcPr>
            <w:tcW w:w="4531" w:type="dxa"/>
            <w:vAlign w:val="center"/>
          </w:tcPr>
          <w:p w14:paraId="7487B2DC" w14:textId="77777777" w:rsidR="00A43EDA" w:rsidRDefault="00A43EDA" w:rsidP="00A43EDA">
            <w:pPr>
              <w:jc w:val="center"/>
            </w:pPr>
            <w:r>
              <w:t>TAK/NIE*</w:t>
            </w:r>
          </w:p>
        </w:tc>
      </w:tr>
      <w:tr w:rsidR="00DA31AB" w14:paraId="17156EDD" w14:textId="77777777" w:rsidTr="00DA31AB">
        <w:trPr>
          <w:trHeight w:val="887"/>
        </w:trPr>
        <w:tc>
          <w:tcPr>
            <w:tcW w:w="4531" w:type="dxa"/>
            <w:vAlign w:val="center"/>
          </w:tcPr>
          <w:p w14:paraId="46B20C95" w14:textId="10787870" w:rsidR="00DA31AB" w:rsidRDefault="00DA31AB" w:rsidP="00A43EDA">
            <w:r>
              <w:lastRenderedPageBreak/>
              <w:t xml:space="preserve">Zatwierdzam </w:t>
            </w:r>
            <w:r w:rsidR="004854C2">
              <w:t>pracę</w:t>
            </w:r>
            <w:r>
              <w:t xml:space="preserve"> do realizacji.</w:t>
            </w:r>
          </w:p>
        </w:tc>
        <w:tc>
          <w:tcPr>
            <w:tcW w:w="4531" w:type="dxa"/>
            <w:vAlign w:val="center"/>
          </w:tcPr>
          <w:p w14:paraId="379981CD" w14:textId="77777777" w:rsidR="00DA31AB" w:rsidRDefault="00DA31AB" w:rsidP="00A43EDA">
            <w:pPr>
              <w:jc w:val="center"/>
            </w:pPr>
            <w:r>
              <w:t>TAK/NIE*</w:t>
            </w:r>
          </w:p>
        </w:tc>
      </w:tr>
      <w:tr w:rsidR="009E10DE" w14:paraId="4FE08757" w14:textId="77777777" w:rsidTr="009E10DE">
        <w:trPr>
          <w:trHeight w:val="1267"/>
        </w:trPr>
        <w:tc>
          <w:tcPr>
            <w:tcW w:w="9062" w:type="dxa"/>
            <w:gridSpan w:val="2"/>
            <w:vAlign w:val="center"/>
          </w:tcPr>
          <w:p w14:paraId="2C4AE283" w14:textId="77777777" w:rsidR="009E10DE" w:rsidRDefault="009E10DE" w:rsidP="009E10DE">
            <w:r>
              <w:t xml:space="preserve">Uwagi końcowe: </w:t>
            </w:r>
          </w:p>
        </w:tc>
      </w:tr>
      <w:tr w:rsidR="00DA31AB" w14:paraId="09724602" w14:textId="77777777" w:rsidTr="00E27378">
        <w:tc>
          <w:tcPr>
            <w:tcW w:w="9062" w:type="dxa"/>
            <w:gridSpan w:val="2"/>
            <w:vAlign w:val="center"/>
          </w:tcPr>
          <w:p w14:paraId="3FED30B4" w14:textId="77777777" w:rsidR="00DA31AB" w:rsidRDefault="00DA31AB" w:rsidP="00CA7C60"/>
        </w:tc>
      </w:tr>
    </w:tbl>
    <w:p w14:paraId="17A47A60" w14:textId="6B2B3235" w:rsidR="00ED5E89" w:rsidRDefault="00ED5E89" w:rsidP="00CF6C71"/>
    <w:p w14:paraId="387C61C7" w14:textId="1713A89C" w:rsidR="00ED5E89" w:rsidRPr="00C95C99" w:rsidRDefault="00ED5E89" w:rsidP="00ED5E89">
      <w:pPr>
        <w:jc w:val="center"/>
        <w:rPr>
          <w:b/>
        </w:rPr>
      </w:pPr>
      <w:r>
        <w:rPr>
          <w:b/>
        </w:rPr>
        <w:t>WERYFIKACJA I ZATWIERDZENIE PROTOKOŁU BADANIA</w:t>
      </w:r>
      <w:r w:rsidR="00421A5F" w:rsidRPr="00421A5F">
        <w:rPr>
          <w:rStyle w:val="Odwoanieprzypisudolnego"/>
          <w:b/>
          <w:color w:val="7030A0"/>
        </w:rPr>
        <w:footnoteReference w:id="2"/>
      </w:r>
    </w:p>
    <w:p w14:paraId="16BFDA73" w14:textId="2A9D62C8" w:rsidR="00ED5E89" w:rsidRDefault="00ED5E89" w:rsidP="00ED5E89">
      <w:pPr>
        <w:jc w:val="center"/>
      </w:pPr>
      <w:r>
        <w:t xml:space="preserve">REALIZOWANEGO NA </w:t>
      </w:r>
      <w:r w:rsidR="00B45390">
        <w:t>STUDIACH</w:t>
      </w:r>
      <w:r>
        <w:t xml:space="preserve"> II STOPNIA</w:t>
      </w:r>
    </w:p>
    <w:p w14:paraId="6B3DCD94" w14:textId="55C7FFCC" w:rsidR="00ED5E89" w:rsidRPr="00A43EDA" w:rsidRDefault="00ED5E89" w:rsidP="00ED5E89">
      <w:pPr>
        <w:jc w:val="center"/>
        <w:rPr>
          <w:b/>
        </w:rPr>
      </w:pPr>
      <w:r w:rsidRPr="00A43EDA">
        <w:rPr>
          <w:b/>
        </w:rPr>
        <w:t xml:space="preserve">CZĘŚĆ </w:t>
      </w:r>
      <w:r w:rsidR="003A7C96">
        <w:rPr>
          <w:b/>
        </w:rPr>
        <w:t>C</w:t>
      </w:r>
      <w:r w:rsidRPr="00A43EDA">
        <w:rPr>
          <w:b/>
        </w:rPr>
        <w:t xml:space="preserve"> –</w:t>
      </w:r>
      <w:r>
        <w:rPr>
          <w:b/>
        </w:rPr>
        <w:t xml:space="preserve"> </w:t>
      </w:r>
      <w:r w:rsidRPr="00A43EDA">
        <w:rPr>
          <w:b/>
        </w:rPr>
        <w:t>ZATW</w:t>
      </w:r>
      <w:r>
        <w:rPr>
          <w:b/>
        </w:rPr>
        <w:t>I</w:t>
      </w:r>
      <w:r w:rsidRPr="00A43EDA">
        <w:rPr>
          <w:b/>
        </w:rPr>
        <w:t xml:space="preserve">ERDZENIE </w:t>
      </w:r>
      <w:r>
        <w:rPr>
          <w:b/>
        </w:rPr>
        <w:t>PROTOKOŁU BADANI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D5E89" w14:paraId="3E8E86E0" w14:textId="77777777" w:rsidTr="00CA7C60">
        <w:trPr>
          <w:trHeight w:val="1688"/>
        </w:trPr>
        <w:tc>
          <w:tcPr>
            <w:tcW w:w="9062" w:type="dxa"/>
          </w:tcPr>
          <w:p w14:paraId="1D49DC69" w14:textId="77777777" w:rsidR="00CA7C60" w:rsidRPr="00A23126" w:rsidRDefault="00CA7C60" w:rsidP="00CA7C60">
            <w:pPr>
              <w:rPr>
                <w:color w:val="FF0000"/>
                <w:sz w:val="20"/>
                <w:szCs w:val="20"/>
              </w:rPr>
            </w:pPr>
            <w:r w:rsidRPr="00A23126">
              <w:rPr>
                <w:color w:val="FF0000"/>
                <w:sz w:val="20"/>
                <w:szCs w:val="20"/>
              </w:rPr>
              <w:t>Wypełni</w:t>
            </w:r>
            <w:r>
              <w:rPr>
                <w:color w:val="FF0000"/>
                <w:sz w:val="20"/>
                <w:szCs w:val="20"/>
              </w:rPr>
              <w:t xml:space="preserve">a pełnomocnik/ prorektor ds. jakości kształcenia/ rektor lub inna osoba przez niego wyznaczona: </w:t>
            </w:r>
          </w:p>
          <w:p w14:paraId="3D04A9D1" w14:textId="77777777" w:rsidR="00ED5E89" w:rsidRDefault="00ED5E89" w:rsidP="00FC1997"/>
          <w:p w14:paraId="76F384EC" w14:textId="77777777" w:rsidR="00ED5E89" w:rsidRDefault="00ED5E89" w:rsidP="00FC1997">
            <w:r>
              <w:t>Zapoznałem/łam się z protokołem badania i potwierdzam (TAK/NIE*) możliwość realizacji przedłożonego projektu badania jako części praktycznej pracy dyplomowej II stopnia</w:t>
            </w:r>
          </w:p>
          <w:p w14:paraId="773F554E" w14:textId="77777777" w:rsidR="00ED5E89" w:rsidRDefault="00ED5E89" w:rsidP="00FC1997"/>
          <w:p w14:paraId="218D2343" w14:textId="77777777" w:rsidR="00ED5E89" w:rsidRDefault="00ED5E89" w:rsidP="00FC1997"/>
        </w:tc>
      </w:tr>
      <w:tr w:rsidR="00ED5E89" w14:paraId="641C6EF4" w14:textId="77777777" w:rsidTr="00CA7C60">
        <w:trPr>
          <w:trHeight w:val="1502"/>
        </w:trPr>
        <w:tc>
          <w:tcPr>
            <w:tcW w:w="9062" w:type="dxa"/>
          </w:tcPr>
          <w:p w14:paraId="359975FF" w14:textId="77777777" w:rsidR="00CA7C60" w:rsidRPr="00A23126" w:rsidRDefault="00CA7C60" w:rsidP="00CA7C60">
            <w:pPr>
              <w:rPr>
                <w:color w:val="FF0000"/>
                <w:sz w:val="20"/>
                <w:szCs w:val="20"/>
              </w:rPr>
            </w:pPr>
            <w:r w:rsidRPr="00A23126">
              <w:rPr>
                <w:color w:val="FF0000"/>
                <w:sz w:val="20"/>
                <w:szCs w:val="20"/>
              </w:rPr>
              <w:t>Wypełni</w:t>
            </w:r>
            <w:r>
              <w:rPr>
                <w:color w:val="FF0000"/>
                <w:sz w:val="20"/>
                <w:szCs w:val="20"/>
              </w:rPr>
              <w:t xml:space="preserve">a pełnomocnik/ prorektor ds. jakości kształcenia/ rektor lub inna osoba przez niego wyznaczona: </w:t>
            </w:r>
          </w:p>
          <w:p w14:paraId="7CD9086D" w14:textId="77777777" w:rsidR="00ED5E89" w:rsidRDefault="00ED5E89" w:rsidP="00FC1997"/>
          <w:p w14:paraId="2D25419F" w14:textId="77777777" w:rsidR="00ED5E89" w:rsidRDefault="00ED5E89" w:rsidP="00FC1997">
            <w:r>
              <w:t>Zapoznałem/łam się z protokołem badania i zalecam wprowadzenie korekt przed jego akceptacją</w:t>
            </w:r>
          </w:p>
          <w:p w14:paraId="0A2FBAC3" w14:textId="77777777" w:rsidR="00ED5E89" w:rsidRDefault="00ED5E89" w:rsidP="00CA7C60"/>
        </w:tc>
      </w:tr>
    </w:tbl>
    <w:p w14:paraId="31D9759C" w14:textId="77777777" w:rsidR="00ED5E89" w:rsidRDefault="00ED5E89" w:rsidP="00ED5E89"/>
    <w:p w14:paraId="7E81BBE2" w14:textId="77777777" w:rsidR="00ED5E89" w:rsidRPr="003C2460" w:rsidRDefault="00ED5E89" w:rsidP="00ED5E89">
      <w:pPr>
        <w:spacing w:after="0" w:line="360" w:lineRule="auto"/>
        <w:rPr>
          <w:rFonts w:cs="Times New Roman"/>
        </w:rPr>
      </w:pPr>
    </w:p>
    <w:p w14:paraId="5040A9F7" w14:textId="5F4EB216" w:rsidR="003C2460" w:rsidRDefault="003C2460" w:rsidP="00CF6C71"/>
    <w:p w14:paraId="6912DD04" w14:textId="13B5D94B" w:rsidR="00CA7C60" w:rsidRDefault="00CA7C60" w:rsidP="00CF6C71"/>
    <w:p w14:paraId="425DC8DE" w14:textId="22EFD673" w:rsidR="00CA7C60" w:rsidRDefault="00CA7C60" w:rsidP="00CF6C71"/>
    <w:p w14:paraId="6602BF89" w14:textId="127AC8BC" w:rsidR="00CA7C60" w:rsidRDefault="00CA7C60" w:rsidP="00CF6C71"/>
    <w:p w14:paraId="0B737F3C" w14:textId="68E4D758" w:rsidR="00CA7C60" w:rsidRDefault="00CA7C60" w:rsidP="00CF6C71"/>
    <w:p w14:paraId="2E262DCD" w14:textId="09B7DB5B" w:rsidR="00CA7C60" w:rsidRDefault="00CA7C60" w:rsidP="00CF6C71"/>
    <w:p w14:paraId="6D66E947" w14:textId="201043FA" w:rsidR="00CA7C60" w:rsidRDefault="00CA7C60" w:rsidP="00CF6C71"/>
    <w:p w14:paraId="2B0C98FA" w14:textId="1D55696B" w:rsidR="00CA7C60" w:rsidRDefault="00CA7C60" w:rsidP="00CF6C71"/>
    <w:p w14:paraId="70B9E2FE" w14:textId="26462229" w:rsidR="00CA7C60" w:rsidRDefault="00CA7C60" w:rsidP="00CF6C71"/>
    <w:p w14:paraId="6B994A58" w14:textId="72C60ECC" w:rsidR="00CA7C60" w:rsidRDefault="00CA7C60" w:rsidP="00CF6C71"/>
    <w:p w14:paraId="333299A0" w14:textId="373C7028" w:rsidR="00CA7C60" w:rsidRDefault="00CA7C60" w:rsidP="00CF6C71"/>
    <w:p w14:paraId="24A790FD" w14:textId="4B720750" w:rsidR="00CA7C60" w:rsidRDefault="00CA7C60" w:rsidP="00CF6C71"/>
    <w:p w14:paraId="708F53E3" w14:textId="459224C6" w:rsidR="00CA7C60" w:rsidRDefault="00CA7C60" w:rsidP="00CF6C71"/>
    <w:p w14:paraId="24F0452E" w14:textId="77777777" w:rsidR="00CA7C60" w:rsidRDefault="00CA7C60" w:rsidP="00CF6C71"/>
    <w:p w14:paraId="3C3B2E52" w14:textId="01B0CA15" w:rsidR="003C2460" w:rsidRPr="003C2460" w:rsidRDefault="003C2460" w:rsidP="003C2460">
      <w:pPr>
        <w:jc w:val="right"/>
        <w:rPr>
          <w:rFonts w:cs="Times New Roman"/>
        </w:rPr>
      </w:pPr>
      <w:r w:rsidRPr="003C2460">
        <w:rPr>
          <w:rFonts w:cs="Times New Roman"/>
        </w:rPr>
        <w:t>ZAŁĄCZNIK NR 1 do</w:t>
      </w:r>
    </w:p>
    <w:p w14:paraId="09C9A80F" w14:textId="77777777" w:rsidR="003C2460" w:rsidRPr="003C2460" w:rsidRDefault="003C2460" w:rsidP="003C2460">
      <w:pPr>
        <w:jc w:val="right"/>
        <w:rPr>
          <w:rFonts w:cs="Times New Roman"/>
          <w:b/>
        </w:rPr>
      </w:pPr>
      <w:r w:rsidRPr="003C2460">
        <w:rPr>
          <w:rFonts w:cs="Times New Roman"/>
          <w:b/>
        </w:rPr>
        <w:t>KARTA PRACY DYPLOMOWEJ</w:t>
      </w:r>
    </w:p>
    <w:p w14:paraId="1840EF77" w14:textId="274741CC" w:rsidR="003C2460" w:rsidRPr="003C2460" w:rsidRDefault="003C2460" w:rsidP="003C2460">
      <w:pPr>
        <w:jc w:val="right"/>
        <w:rPr>
          <w:rFonts w:cs="Times New Roman"/>
        </w:rPr>
      </w:pPr>
      <w:r w:rsidRPr="003C2460">
        <w:rPr>
          <w:rFonts w:cs="Times New Roman"/>
        </w:rPr>
        <w:t xml:space="preserve">REALIZOWANEJ NA </w:t>
      </w:r>
      <w:r w:rsidR="00B45390">
        <w:rPr>
          <w:rFonts w:cs="Times New Roman"/>
        </w:rPr>
        <w:t>STUDIACH</w:t>
      </w:r>
      <w:r w:rsidRPr="003C2460">
        <w:rPr>
          <w:rFonts w:cs="Times New Roman"/>
        </w:rPr>
        <w:t xml:space="preserve"> II STOPNIA</w:t>
      </w:r>
    </w:p>
    <w:p w14:paraId="7A6D3819" w14:textId="56362C4C" w:rsidR="003C2460" w:rsidRPr="003C2460" w:rsidRDefault="003C2460" w:rsidP="003C2460">
      <w:pPr>
        <w:jc w:val="right"/>
        <w:rPr>
          <w:rFonts w:cs="Times New Roman"/>
        </w:rPr>
      </w:pPr>
    </w:p>
    <w:p w14:paraId="41C20951" w14:textId="0762ECEA" w:rsidR="003C2460" w:rsidRPr="003C2460" w:rsidRDefault="003C2460" w:rsidP="003C2460">
      <w:pPr>
        <w:jc w:val="center"/>
        <w:rPr>
          <w:rFonts w:cs="Times New Roman"/>
          <w:b/>
          <w:bCs/>
        </w:rPr>
      </w:pPr>
      <w:r w:rsidRPr="003C2460">
        <w:rPr>
          <w:rFonts w:cs="Times New Roman"/>
          <w:b/>
          <w:bCs/>
        </w:rPr>
        <w:t xml:space="preserve">Struktura protokołu badania </w:t>
      </w:r>
      <w:r w:rsidR="002F45E3">
        <w:rPr>
          <w:rFonts w:cs="Times New Roman"/>
          <w:b/>
          <w:bCs/>
        </w:rPr>
        <w:t>[</w:t>
      </w:r>
      <w:r w:rsidRPr="003C2460">
        <w:rPr>
          <w:rFonts w:cs="Times New Roman"/>
          <w:b/>
          <w:bCs/>
        </w:rPr>
        <w:t xml:space="preserve">z </w:t>
      </w:r>
      <w:r w:rsidR="00421A5F">
        <w:rPr>
          <w:rFonts w:cs="Times New Roman"/>
          <w:b/>
          <w:bCs/>
        </w:rPr>
        <w:t>udziałem</w:t>
      </w:r>
      <w:r w:rsidRPr="003C2460">
        <w:rPr>
          <w:rFonts w:cs="Times New Roman"/>
          <w:b/>
          <w:bCs/>
        </w:rPr>
        <w:t xml:space="preserve"> probantów</w:t>
      </w:r>
      <w:r w:rsidR="002F45E3">
        <w:rPr>
          <w:rFonts w:cs="Times New Roman"/>
          <w:b/>
          <w:bCs/>
        </w:rPr>
        <w:t>]</w:t>
      </w:r>
    </w:p>
    <w:p w14:paraId="774E3A0B" w14:textId="53792F9F" w:rsidR="003C2460" w:rsidRPr="003C2460" w:rsidRDefault="003C2460" w:rsidP="003C2460">
      <w:pPr>
        <w:jc w:val="center"/>
        <w:rPr>
          <w:rFonts w:cs="Times New Roman"/>
        </w:rPr>
      </w:pPr>
    </w:p>
    <w:p w14:paraId="2425ECBC" w14:textId="77777777" w:rsidR="003C2460" w:rsidRPr="003C2460" w:rsidRDefault="003C2460" w:rsidP="003C2460">
      <w:pPr>
        <w:numPr>
          <w:ilvl w:val="0"/>
          <w:numId w:val="3"/>
        </w:num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>Tytuł protokołu</w:t>
      </w:r>
    </w:p>
    <w:p w14:paraId="5DF7A19E" w14:textId="37C70D2E" w:rsidR="003C2460" w:rsidRPr="003C2460" w:rsidRDefault="003C2460" w:rsidP="003C2460">
      <w:pPr>
        <w:numPr>
          <w:ilvl w:val="0"/>
          <w:numId w:val="3"/>
        </w:num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 xml:space="preserve">Temat i numer </w:t>
      </w:r>
      <w:r w:rsidR="00C154FD">
        <w:rPr>
          <w:rFonts w:eastAsia="Times New Roman" w:cs="Times New Roman"/>
          <w:szCs w:val="20"/>
          <w:lang w:eastAsia="pl-PL"/>
        </w:rPr>
        <w:t>albumu</w:t>
      </w:r>
      <w:r w:rsidRPr="003C2460">
        <w:rPr>
          <w:rFonts w:eastAsia="Times New Roman" w:cs="Times New Roman"/>
          <w:szCs w:val="20"/>
          <w:lang w:eastAsia="pl-PL"/>
        </w:rPr>
        <w:t>, dane dyplomantki i promotora(ów)</w:t>
      </w:r>
    </w:p>
    <w:p w14:paraId="00000285" w14:textId="77777777" w:rsidR="003C2460" w:rsidRPr="003C2460" w:rsidRDefault="003C2460" w:rsidP="003C2460">
      <w:pPr>
        <w:numPr>
          <w:ilvl w:val="0"/>
          <w:numId w:val="3"/>
        </w:num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>Krótkie uzasadnienie podjęcia bad</w:t>
      </w:r>
      <w:smartTag w:uri="urn:schemas-microsoft-com:office:smarttags" w:element="PersonName">
        <w:r w:rsidRPr="003C2460">
          <w:rPr>
            <w:rFonts w:eastAsia="Times New Roman" w:cs="Times New Roman"/>
            <w:szCs w:val="20"/>
            <w:lang w:eastAsia="pl-PL"/>
          </w:rPr>
          <w:t>ania</w:t>
        </w:r>
      </w:smartTag>
    </w:p>
    <w:p w14:paraId="1B6D4CCF" w14:textId="77777777" w:rsidR="003C2460" w:rsidRPr="003C2460" w:rsidRDefault="003C2460" w:rsidP="003C2460">
      <w:pPr>
        <w:numPr>
          <w:ilvl w:val="0"/>
          <w:numId w:val="3"/>
        </w:num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>Metodyka</w:t>
      </w:r>
    </w:p>
    <w:p w14:paraId="4B286649" w14:textId="77777777" w:rsidR="003C2460" w:rsidRPr="003C2460" w:rsidRDefault="003C2460" w:rsidP="003C2460">
      <w:pPr>
        <w:numPr>
          <w:ilvl w:val="0"/>
          <w:numId w:val="4"/>
        </w:numPr>
        <w:tabs>
          <w:tab w:val="num" w:pos="1440"/>
        </w:tabs>
        <w:spacing w:after="0" w:line="360" w:lineRule="auto"/>
        <w:ind w:firstLine="720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>Ogólny opis bad</w:t>
      </w:r>
      <w:smartTag w:uri="urn:schemas-microsoft-com:office:smarttags" w:element="PersonName">
        <w:r w:rsidRPr="003C2460">
          <w:rPr>
            <w:rFonts w:eastAsia="Times New Roman" w:cs="Times New Roman"/>
            <w:szCs w:val="20"/>
            <w:lang w:eastAsia="pl-PL"/>
          </w:rPr>
          <w:t>ania</w:t>
        </w:r>
      </w:smartTag>
    </w:p>
    <w:p w14:paraId="67E8D1EA" w14:textId="73B3F4DD" w:rsidR="003C2460" w:rsidRPr="003C2460" w:rsidRDefault="003C2460" w:rsidP="003C2460">
      <w:pPr>
        <w:numPr>
          <w:ilvl w:val="0"/>
          <w:numId w:val="4"/>
        </w:numPr>
        <w:tabs>
          <w:tab w:val="num" w:pos="1440"/>
        </w:tabs>
        <w:spacing w:after="0" w:line="360" w:lineRule="auto"/>
        <w:ind w:left="2160" w:hanging="720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>Charakterystyka grupy probantów (liczebność, wiek, płeć, inne kryteria włączające i/lub wyłączające)</w:t>
      </w:r>
    </w:p>
    <w:p w14:paraId="69C9DE37" w14:textId="4F6E5ACE" w:rsidR="003C2460" w:rsidRPr="003C2460" w:rsidRDefault="003C2460" w:rsidP="003C2460">
      <w:pPr>
        <w:numPr>
          <w:ilvl w:val="0"/>
          <w:numId w:val="4"/>
        </w:numPr>
        <w:tabs>
          <w:tab w:val="num" w:pos="1440"/>
        </w:tabs>
        <w:spacing w:after="0" w:line="360" w:lineRule="auto"/>
        <w:ind w:left="2160" w:hanging="720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 xml:space="preserve">Szczegółowy opis procedury </w:t>
      </w:r>
      <w:r w:rsidR="00B45390">
        <w:rPr>
          <w:rFonts w:eastAsia="Times New Roman" w:cs="Times New Roman"/>
          <w:szCs w:val="20"/>
          <w:lang w:eastAsia="pl-PL"/>
        </w:rPr>
        <w:t>badawczej</w:t>
      </w:r>
    </w:p>
    <w:p w14:paraId="4EF263F5" w14:textId="579E6E1F" w:rsidR="003C2460" w:rsidRPr="003C2460" w:rsidRDefault="003C2460" w:rsidP="003C2460">
      <w:pPr>
        <w:numPr>
          <w:ilvl w:val="0"/>
          <w:numId w:val="4"/>
        </w:numPr>
        <w:tabs>
          <w:tab w:val="num" w:pos="1440"/>
        </w:tabs>
        <w:spacing w:after="0" w:line="360" w:lineRule="auto"/>
        <w:ind w:left="2160" w:hanging="720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>Opis procedur oceny wraz z nazwiskami osób oceniających przy ocenie klinicznej typu eksperckiego</w:t>
      </w:r>
    </w:p>
    <w:p w14:paraId="43F19C13" w14:textId="77777777" w:rsidR="003C2460" w:rsidRPr="003C2460" w:rsidRDefault="003C2460" w:rsidP="003C2460">
      <w:pPr>
        <w:numPr>
          <w:ilvl w:val="0"/>
          <w:numId w:val="4"/>
        </w:numPr>
        <w:tabs>
          <w:tab w:val="num" w:pos="1440"/>
        </w:tabs>
        <w:spacing w:after="0" w:line="360" w:lineRule="auto"/>
        <w:ind w:firstLine="720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>Kryteria oceny</w:t>
      </w:r>
    </w:p>
    <w:p w14:paraId="26FD669C" w14:textId="77777777" w:rsidR="003C2460" w:rsidRPr="003C2460" w:rsidRDefault="003C2460" w:rsidP="003C2460">
      <w:pPr>
        <w:numPr>
          <w:ilvl w:val="0"/>
          <w:numId w:val="4"/>
        </w:numPr>
        <w:tabs>
          <w:tab w:val="num" w:pos="1440"/>
        </w:tabs>
        <w:spacing w:after="0" w:line="360" w:lineRule="auto"/>
        <w:ind w:firstLine="720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>Krótki opis stosowanych metod statystycznych</w:t>
      </w:r>
    </w:p>
    <w:p w14:paraId="6256431D" w14:textId="77777777" w:rsidR="003C2460" w:rsidRP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2259A493" w14:textId="5EB20EAD" w:rsidR="003C2460" w:rsidRPr="003C2460" w:rsidRDefault="003C2460" w:rsidP="003C2460">
      <w:pPr>
        <w:numPr>
          <w:ilvl w:val="0"/>
          <w:numId w:val="3"/>
        </w:num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 xml:space="preserve">Charakterystyka materiałów wykorzystywanych w badaniu </w:t>
      </w:r>
    </w:p>
    <w:p w14:paraId="640B6A9A" w14:textId="5F749919" w:rsidR="003C2460" w:rsidRPr="003C2460" w:rsidRDefault="003C2460" w:rsidP="003C2460">
      <w:pPr>
        <w:numPr>
          <w:ilvl w:val="0"/>
          <w:numId w:val="3"/>
        </w:num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 xml:space="preserve">Charakterystyka aparatury </w:t>
      </w:r>
      <w:r w:rsidR="00B45390">
        <w:rPr>
          <w:rFonts w:eastAsia="Times New Roman" w:cs="Times New Roman"/>
          <w:szCs w:val="20"/>
          <w:lang w:eastAsia="pl-PL"/>
        </w:rPr>
        <w:t xml:space="preserve">wykorzystywanej w badaniu </w:t>
      </w:r>
    </w:p>
    <w:p w14:paraId="25056F90" w14:textId="54A06F06" w:rsidR="003C2460" w:rsidRPr="003C2460" w:rsidRDefault="003C2460" w:rsidP="003C2460">
      <w:pPr>
        <w:numPr>
          <w:ilvl w:val="0"/>
          <w:numId w:val="3"/>
        </w:num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 xml:space="preserve">Przeznaczona dla probanta instrukcja użycia </w:t>
      </w:r>
      <w:r w:rsidR="00B45390">
        <w:rPr>
          <w:rFonts w:eastAsia="Times New Roman" w:cs="Times New Roman"/>
          <w:szCs w:val="20"/>
          <w:lang w:eastAsia="pl-PL"/>
        </w:rPr>
        <w:t xml:space="preserve">materiałów/ produktów/ aparatury </w:t>
      </w:r>
    </w:p>
    <w:p w14:paraId="5C95A414" w14:textId="77777777" w:rsidR="003C2460" w:rsidRPr="003C2460" w:rsidRDefault="003C2460" w:rsidP="003C2460">
      <w:pPr>
        <w:numPr>
          <w:ilvl w:val="0"/>
          <w:numId w:val="3"/>
        </w:num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>Przeznaczony dla probanta opis bad</w:t>
      </w:r>
      <w:smartTag w:uri="urn:schemas-microsoft-com:office:smarttags" w:element="PersonName">
        <w:r w:rsidRPr="003C2460">
          <w:rPr>
            <w:rFonts w:eastAsia="Times New Roman" w:cs="Times New Roman"/>
            <w:szCs w:val="20"/>
            <w:lang w:eastAsia="pl-PL"/>
          </w:rPr>
          <w:t>ania</w:t>
        </w:r>
      </w:smartTag>
      <w:r w:rsidRPr="003C2460">
        <w:rPr>
          <w:rFonts w:eastAsia="Times New Roman" w:cs="Times New Roman"/>
          <w:szCs w:val="20"/>
          <w:lang w:eastAsia="pl-PL"/>
        </w:rPr>
        <w:t xml:space="preserve"> (napisany językiem zrozumiałym dla probanta)</w:t>
      </w:r>
    </w:p>
    <w:p w14:paraId="73C47904" w14:textId="77777777" w:rsidR="003C2460" w:rsidRPr="003C2460" w:rsidRDefault="003C2460" w:rsidP="003C2460">
      <w:pPr>
        <w:numPr>
          <w:ilvl w:val="0"/>
          <w:numId w:val="3"/>
        </w:num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>Wykaz i wzory formularzy wypełnianych przez probanta lub osoby oceniające</w:t>
      </w:r>
    </w:p>
    <w:p w14:paraId="536381EB" w14:textId="77777777" w:rsidR="003C2460" w:rsidRPr="003C2460" w:rsidRDefault="003C2460" w:rsidP="003C2460">
      <w:pPr>
        <w:numPr>
          <w:ilvl w:val="0"/>
          <w:numId w:val="3"/>
        </w:num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>Dodatkowe zalecenia i informacje (jeśli są konieczne)</w:t>
      </w:r>
    </w:p>
    <w:p w14:paraId="2B7BEAC4" w14:textId="77777777" w:rsidR="003C2460" w:rsidRPr="003C2460" w:rsidRDefault="003C2460" w:rsidP="003C2460">
      <w:pPr>
        <w:numPr>
          <w:ilvl w:val="0"/>
          <w:numId w:val="3"/>
        </w:num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  <w:r w:rsidRPr="003C2460">
        <w:rPr>
          <w:rFonts w:eastAsia="Times New Roman" w:cs="Times New Roman"/>
          <w:szCs w:val="20"/>
          <w:lang w:eastAsia="pl-PL"/>
        </w:rPr>
        <w:t>Deklaracja poinformow</w:t>
      </w:r>
      <w:smartTag w:uri="urn:schemas-microsoft-com:office:smarttags" w:element="PersonName">
        <w:r w:rsidRPr="003C2460">
          <w:rPr>
            <w:rFonts w:eastAsia="Times New Roman" w:cs="Times New Roman"/>
            <w:szCs w:val="20"/>
            <w:lang w:eastAsia="pl-PL"/>
          </w:rPr>
          <w:t>ania</w:t>
        </w:r>
      </w:smartTag>
      <w:r w:rsidRPr="003C2460">
        <w:rPr>
          <w:rFonts w:eastAsia="Times New Roman" w:cs="Times New Roman"/>
          <w:szCs w:val="20"/>
          <w:lang w:eastAsia="pl-PL"/>
        </w:rPr>
        <w:t xml:space="preserve"> probanta o zakresie bad</w:t>
      </w:r>
      <w:smartTag w:uri="urn:schemas-microsoft-com:office:smarttags" w:element="PersonName">
        <w:r w:rsidRPr="003C2460">
          <w:rPr>
            <w:rFonts w:eastAsia="Times New Roman" w:cs="Times New Roman"/>
            <w:szCs w:val="20"/>
            <w:lang w:eastAsia="pl-PL"/>
          </w:rPr>
          <w:t>ania</w:t>
        </w:r>
      </w:smartTag>
      <w:r w:rsidRPr="003C2460">
        <w:rPr>
          <w:rFonts w:eastAsia="Times New Roman" w:cs="Times New Roman"/>
          <w:szCs w:val="20"/>
          <w:lang w:eastAsia="pl-PL"/>
        </w:rPr>
        <w:t xml:space="preserve">, bezpieczeństwie itp. podpisana własnoręcznie przez probanta </w:t>
      </w:r>
    </w:p>
    <w:p w14:paraId="4BEA253D" w14:textId="77777777" w:rsidR="003C2460" w:rsidRPr="003C2460" w:rsidRDefault="003C2460" w:rsidP="003C2460">
      <w:pPr>
        <w:spacing w:after="0" w:line="240" w:lineRule="auto"/>
        <w:jc w:val="both"/>
        <w:rPr>
          <w:rFonts w:eastAsia="Times New Roman" w:cs="Times New Roman"/>
          <w:szCs w:val="20"/>
          <w:lang w:eastAsia="pl-PL"/>
        </w:rPr>
      </w:pPr>
    </w:p>
    <w:p w14:paraId="70A36C4D" w14:textId="77777777" w:rsidR="003C2460" w:rsidRPr="003C2460" w:rsidRDefault="003C2460" w:rsidP="003C2460">
      <w:pPr>
        <w:spacing w:after="0" w:line="240" w:lineRule="auto"/>
        <w:jc w:val="both"/>
        <w:rPr>
          <w:rFonts w:eastAsia="Times New Roman" w:cs="Times New Roman"/>
          <w:szCs w:val="20"/>
          <w:lang w:eastAsia="pl-PL"/>
        </w:rPr>
      </w:pPr>
    </w:p>
    <w:p w14:paraId="487EA954" w14:textId="43D43C7F" w:rsidR="003C2460" w:rsidRPr="003C2460" w:rsidRDefault="003C2460" w:rsidP="003C2460">
      <w:pPr>
        <w:spacing w:after="0" w:line="360" w:lineRule="auto"/>
        <w:jc w:val="both"/>
        <w:rPr>
          <w:rFonts w:eastAsia="Times New Roman" w:cs="Times New Roman"/>
          <w:bCs/>
          <w:szCs w:val="20"/>
          <w:lang w:eastAsia="pl-PL"/>
        </w:rPr>
      </w:pPr>
      <w:r w:rsidRPr="003C2460">
        <w:rPr>
          <w:rFonts w:eastAsia="Times New Roman" w:cs="Times New Roman"/>
          <w:bCs/>
          <w:szCs w:val="20"/>
          <w:lang w:eastAsia="pl-PL"/>
        </w:rPr>
        <w:lastRenderedPageBreak/>
        <w:t>Po zebraniu deklaracji probantów należy przekazać je wraz z tekstem opisu bad</w:t>
      </w:r>
      <w:smartTag w:uri="urn:schemas-microsoft-com:office:smarttags" w:element="PersonName">
        <w:r w:rsidRPr="003C2460">
          <w:rPr>
            <w:rFonts w:eastAsia="Times New Roman" w:cs="Times New Roman"/>
            <w:bCs/>
            <w:szCs w:val="20"/>
            <w:lang w:eastAsia="pl-PL"/>
          </w:rPr>
          <w:t>ania</w:t>
        </w:r>
      </w:smartTag>
      <w:r w:rsidRPr="003C2460">
        <w:rPr>
          <w:rFonts w:eastAsia="Times New Roman" w:cs="Times New Roman"/>
          <w:bCs/>
          <w:szCs w:val="20"/>
          <w:lang w:eastAsia="pl-PL"/>
        </w:rPr>
        <w:t xml:space="preserve"> dla probanta, deklaracją RODO i zbiorczą listą probantów do </w:t>
      </w:r>
      <w:r w:rsidR="00B45390">
        <w:rPr>
          <w:rFonts w:eastAsia="Times New Roman" w:cs="Times New Roman"/>
          <w:bCs/>
          <w:szCs w:val="20"/>
          <w:lang w:eastAsia="pl-PL"/>
        </w:rPr>
        <w:t xml:space="preserve">Biura Nauki. </w:t>
      </w:r>
      <w:r w:rsidRPr="003C2460">
        <w:rPr>
          <w:rFonts w:eastAsia="Times New Roman" w:cs="Times New Roman"/>
          <w:bCs/>
          <w:szCs w:val="20"/>
          <w:lang w:eastAsia="pl-PL"/>
        </w:rPr>
        <w:t xml:space="preserve"> </w:t>
      </w:r>
    </w:p>
    <w:p w14:paraId="3E32CFF6" w14:textId="77777777" w:rsidR="003C2460" w:rsidRPr="003C2460" w:rsidRDefault="003C2460" w:rsidP="003C2460">
      <w:pPr>
        <w:spacing w:after="0" w:line="360" w:lineRule="auto"/>
        <w:jc w:val="both"/>
        <w:rPr>
          <w:rFonts w:eastAsia="Times New Roman" w:cs="Times New Roman"/>
          <w:bCs/>
          <w:szCs w:val="20"/>
          <w:lang w:eastAsia="pl-PL"/>
        </w:rPr>
      </w:pPr>
      <w:r w:rsidRPr="003C2460">
        <w:rPr>
          <w:rFonts w:eastAsia="Times New Roman" w:cs="Times New Roman"/>
          <w:bCs/>
          <w:szCs w:val="20"/>
          <w:lang w:eastAsia="pl-PL"/>
        </w:rPr>
        <w:t xml:space="preserve">Jeśli praca dyplomowa jest wykonywana w porozumieniu z podmiotem zewnętrznym, który pełni funkcję administratora danych osobowych dla probantów, dokumentacja ta może być pozostawiona w odpowiedniej jednostce podmiotu zewnętrznego. </w:t>
      </w:r>
    </w:p>
    <w:p w14:paraId="3E60DF0B" w14:textId="77777777" w:rsidR="003C2460" w:rsidRPr="003C2460" w:rsidRDefault="003C2460" w:rsidP="003C2460">
      <w:pPr>
        <w:spacing w:after="0" w:line="360" w:lineRule="auto"/>
        <w:jc w:val="both"/>
        <w:rPr>
          <w:rFonts w:eastAsia="Times New Roman" w:cs="Times New Roman"/>
          <w:bCs/>
          <w:szCs w:val="20"/>
          <w:lang w:eastAsia="pl-PL"/>
        </w:rPr>
      </w:pPr>
    </w:p>
    <w:p w14:paraId="25597832" w14:textId="4A525E7A" w:rsidR="003C2460" w:rsidRPr="003C2460" w:rsidRDefault="003C2460" w:rsidP="003C2460">
      <w:pPr>
        <w:spacing w:after="0" w:line="360" w:lineRule="auto"/>
        <w:jc w:val="both"/>
        <w:rPr>
          <w:rFonts w:eastAsia="Times New Roman" w:cs="Times New Roman"/>
          <w:bCs/>
          <w:szCs w:val="20"/>
          <w:lang w:eastAsia="pl-PL"/>
        </w:rPr>
      </w:pPr>
      <w:r w:rsidRPr="003C2460">
        <w:rPr>
          <w:rFonts w:eastAsia="Times New Roman" w:cs="Times New Roman"/>
          <w:bCs/>
          <w:szCs w:val="20"/>
          <w:lang w:eastAsia="pl-PL"/>
        </w:rPr>
        <w:t xml:space="preserve">Pracę Z PROBANTAMI może rozpocząć po przedstawieniu obsłudze </w:t>
      </w:r>
      <w:r w:rsidR="00B45390">
        <w:rPr>
          <w:rFonts w:eastAsia="Times New Roman" w:cs="Times New Roman"/>
          <w:bCs/>
          <w:szCs w:val="20"/>
          <w:lang w:eastAsia="pl-PL"/>
        </w:rPr>
        <w:t xml:space="preserve">technicznej infrastruktury wykorzystywanej w </w:t>
      </w:r>
      <w:r w:rsidR="00C154FD">
        <w:rPr>
          <w:rFonts w:eastAsia="Times New Roman" w:cs="Times New Roman"/>
          <w:bCs/>
          <w:szCs w:val="20"/>
          <w:lang w:eastAsia="pl-PL"/>
        </w:rPr>
        <w:t xml:space="preserve">przedmiotowym </w:t>
      </w:r>
      <w:r w:rsidR="00B45390">
        <w:rPr>
          <w:rFonts w:eastAsia="Times New Roman" w:cs="Times New Roman"/>
          <w:bCs/>
          <w:szCs w:val="20"/>
          <w:lang w:eastAsia="pl-PL"/>
        </w:rPr>
        <w:t>badaniu</w:t>
      </w:r>
      <w:r w:rsidRPr="003C2460">
        <w:rPr>
          <w:rFonts w:eastAsia="Times New Roman" w:cs="Times New Roman"/>
          <w:bCs/>
          <w:szCs w:val="20"/>
          <w:lang w:eastAsia="pl-PL"/>
        </w:rPr>
        <w:t xml:space="preserve">: </w:t>
      </w:r>
    </w:p>
    <w:p w14:paraId="7464EFC7" w14:textId="0091EF39" w:rsidR="003C2460" w:rsidRPr="003C2460" w:rsidRDefault="003C2460" w:rsidP="003C2460">
      <w:pPr>
        <w:numPr>
          <w:ilvl w:val="0"/>
          <w:numId w:val="5"/>
        </w:numPr>
        <w:spacing w:after="0" w:line="360" w:lineRule="auto"/>
        <w:jc w:val="both"/>
        <w:rPr>
          <w:rFonts w:eastAsia="Times New Roman" w:cs="Times New Roman"/>
          <w:bCs/>
          <w:szCs w:val="20"/>
          <w:lang w:eastAsia="pl-PL"/>
        </w:rPr>
      </w:pPr>
      <w:r w:rsidRPr="003C2460">
        <w:rPr>
          <w:rFonts w:eastAsia="Times New Roman" w:cs="Times New Roman"/>
          <w:bCs/>
          <w:szCs w:val="20"/>
          <w:lang w:eastAsia="pl-PL"/>
        </w:rPr>
        <w:t>protokołu bad</w:t>
      </w:r>
      <w:smartTag w:uri="urn:schemas-microsoft-com:office:smarttags" w:element="PersonName">
        <w:r w:rsidRPr="003C2460">
          <w:rPr>
            <w:rFonts w:eastAsia="Times New Roman" w:cs="Times New Roman"/>
            <w:bCs/>
            <w:szCs w:val="20"/>
            <w:lang w:eastAsia="pl-PL"/>
          </w:rPr>
          <w:t>ania</w:t>
        </w:r>
      </w:smartTag>
      <w:r w:rsidRPr="003C2460">
        <w:rPr>
          <w:rFonts w:eastAsia="Times New Roman" w:cs="Times New Roman"/>
          <w:bCs/>
          <w:szCs w:val="20"/>
          <w:lang w:eastAsia="pl-PL"/>
        </w:rPr>
        <w:t xml:space="preserve"> zaakceptowanego przez promotora </w:t>
      </w:r>
      <w:r w:rsidR="00E76C51">
        <w:rPr>
          <w:rFonts w:eastAsia="Times New Roman" w:cs="Times New Roman"/>
          <w:bCs/>
          <w:szCs w:val="20"/>
          <w:lang w:eastAsia="pl-PL"/>
        </w:rPr>
        <w:t xml:space="preserve">i </w:t>
      </w:r>
      <w:r w:rsidR="007B3912">
        <w:rPr>
          <w:rFonts w:eastAsia="Times New Roman" w:cs="Times New Roman"/>
          <w:bCs/>
          <w:szCs w:val="20"/>
          <w:lang w:eastAsia="pl-PL"/>
        </w:rPr>
        <w:t xml:space="preserve">prorektora/ </w:t>
      </w:r>
      <w:r w:rsidR="00B45390">
        <w:rPr>
          <w:rFonts w:eastAsia="Times New Roman" w:cs="Times New Roman"/>
          <w:bCs/>
          <w:szCs w:val="20"/>
          <w:lang w:eastAsia="pl-PL"/>
        </w:rPr>
        <w:t>pełnomocnika ds. jakości kształcenia</w:t>
      </w:r>
      <w:r w:rsidR="007B3912">
        <w:rPr>
          <w:rFonts w:eastAsia="Times New Roman" w:cs="Times New Roman"/>
          <w:bCs/>
          <w:szCs w:val="20"/>
          <w:lang w:eastAsia="pl-PL"/>
        </w:rPr>
        <w:t xml:space="preserve"> i dydaktyki</w:t>
      </w:r>
      <w:r w:rsidR="00C154FD">
        <w:rPr>
          <w:rFonts w:eastAsia="Times New Roman" w:cs="Times New Roman"/>
          <w:bCs/>
          <w:szCs w:val="20"/>
          <w:lang w:eastAsia="pl-PL"/>
        </w:rPr>
        <w:t>.</w:t>
      </w:r>
    </w:p>
    <w:p w14:paraId="5F4F886C" w14:textId="77777777" w:rsidR="003C2460" w:rsidRP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09317D11" w14:textId="4F96AE57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62AB0D3B" w14:textId="5727712A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1F2D4535" w14:textId="26C4B9C7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6417D19F" w14:textId="00D1A1CC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0538CB35" w14:textId="6ED8574A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7C99AF91" w14:textId="2EF14E08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7A4B4239" w14:textId="34388330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770D934A" w14:textId="5ED86954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2F4DA7A3" w14:textId="5124F62D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1204EDA6" w14:textId="621DAFDA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27F02107" w14:textId="422FD36C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3FCEB3D2" w14:textId="77D5541B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4E088153" w14:textId="37562E2F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0036A389" w14:textId="4B2C65CF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014A8208" w14:textId="226B27E0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03E59459" w14:textId="1978BC64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p w14:paraId="4D212189" w14:textId="0EFC236D" w:rsidR="003C2460" w:rsidRDefault="003C2460" w:rsidP="003C2460">
      <w:pPr>
        <w:spacing w:after="0" w:line="360" w:lineRule="auto"/>
        <w:jc w:val="both"/>
        <w:rPr>
          <w:rFonts w:eastAsia="Times New Roman" w:cs="Times New Roman"/>
          <w:szCs w:val="20"/>
          <w:lang w:eastAsia="pl-PL"/>
        </w:rPr>
      </w:pPr>
    </w:p>
    <w:sectPr w:rsidR="003C2460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87CD38" w14:textId="77777777" w:rsidR="009852DD" w:rsidRDefault="009852DD" w:rsidP="00CF6C71">
      <w:pPr>
        <w:spacing w:after="0" w:line="240" w:lineRule="auto"/>
      </w:pPr>
      <w:r>
        <w:separator/>
      </w:r>
    </w:p>
  </w:endnote>
  <w:endnote w:type="continuationSeparator" w:id="0">
    <w:p w14:paraId="67681BAE" w14:textId="77777777" w:rsidR="009852DD" w:rsidRDefault="009852DD" w:rsidP="00CF6C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C8EDF5" w14:textId="77777777" w:rsidR="00CF6C71" w:rsidRDefault="00CF6C71" w:rsidP="00CF6C71">
    <w:r>
      <w:t>* niepotrzebne skreślić</w:t>
    </w:r>
  </w:p>
  <w:p w14:paraId="115D8C79" w14:textId="77777777" w:rsidR="00CF6C71" w:rsidRDefault="00CF6C7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3DE735" w14:textId="77777777" w:rsidR="009852DD" w:rsidRDefault="009852DD" w:rsidP="00CF6C71">
      <w:pPr>
        <w:spacing w:after="0" w:line="240" w:lineRule="auto"/>
      </w:pPr>
      <w:r>
        <w:separator/>
      </w:r>
    </w:p>
  </w:footnote>
  <w:footnote w:type="continuationSeparator" w:id="0">
    <w:p w14:paraId="3BA41968" w14:textId="77777777" w:rsidR="009852DD" w:rsidRDefault="009852DD" w:rsidP="00CF6C71">
      <w:pPr>
        <w:spacing w:after="0" w:line="240" w:lineRule="auto"/>
      </w:pPr>
      <w:r>
        <w:continuationSeparator/>
      </w:r>
    </w:p>
  </w:footnote>
  <w:footnote w:id="1">
    <w:p w14:paraId="7406FA35" w14:textId="77777777" w:rsidR="00ED5E89" w:rsidRPr="00ED5E89" w:rsidRDefault="00ED5E89" w:rsidP="00B45390">
      <w:pPr>
        <w:pStyle w:val="Tekstprzypisudolnego"/>
        <w:jc w:val="both"/>
        <w:rPr>
          <w:b/>
          <w:bCs/>
          <w:i/>
          <w:color w:val="7030A0"/>
        </w:rPr>
      </w:pPr>
      <w:r w:rsidRPr="00ED5E89">
        <w:rPr>
          <w:rStyle w:val="Odwoanieprzypisudolnego"/>
          <w:color w:val="7030A0"/>
        </w:rPr>
        <w:footnoteRef/>
      </w:r>
      <w:r w:rsidRPr="00ED5E89">
        <w:rPr>
          <w:color w:val="7030A0"/>
        </w:rPr>
        <w:t xml:space="preserve"> </w:t>
      </w:r>
      <w:r w:rsidRPr="00ED5E89">
        <w:rPr>
          <w:b/>
          <w:bCs/>
          <w:i/>
          <w:color w:val="7030A0"/>
        </w:rPr>
        <w:t>praca o charakterze eksperymentalnym lub badawczym musi być uzupełnione o protokół badania</w:t>
      </w:r>
    </w:p>
    <w:p w14:paraId="0370E87E" w14:textId="1CEA534F" w:rsidR="00ED5E89" w:rsidRDefault="00ED5E89" w:rsidP="00ED5E89">
      <w:pPr>
        <w:pStyle w:val="Tekstprzypisudolnego"/>
      </w:pPr>
      <w:r w:rsidRPr="00ED5E89">
        <w:rPr>
          <w:b/>
          <w:bCs/>
          <w:i/>
          <w:color w:val="7030A0"/>
        </w:rPr>
        <w:t>(załącznik nr 1 do KARTA PRACY DYPLOMOWEJ)</w:t>
      </w:r>
      <w:r w:rsidR="00421A5F">
        <w:rPr>
          <w:b/>
          <w:bCs/>
          <w:i/>
          <w:color w:val="7030A0"/>
        </w:rPr>
        <w:t xml:space="preserve"> </w:t>
      </w:r>
    </w:p>
  </w:footnote>
  <w:footnote w:id="2">
    <w:p w14:paraId="68383984" w14:textId="1824C19B" w:rsidR="00421A5F" w:rsidRPr="00421A5F" w:rsidRDefault="00421A5F" w:rsidP="00421A5F">
      <w:pPr>
        <w:pStyle w:val="Tekstprzypisudolnego"/>
      </w:pPr>
      <w:r w:rsidRPr="003A7C96">
        <w:rPr>
          <w:rStyle w:val="Odwoanieprzypisudolnego"/>
          <w:color w:val="7030A0"/>
        </w:rPr>
        <w:footnoteRef/>
      </w:r>
      <w:r w:rsidRPr="003A7C96">
        <w:rPr>
          <w:color w:val="7030A0"/>
        </w:rPr>
        <w:t xml:space="preserve"> </w:t>
      </w:r>
      <w:r w:rsidRPr="003A7C96">
        <w:rPr>
          <w:b/>
          <w:bCs/>
          <w:i/>
          <w:color w:val="7030A0"/>
        </w:rPr>
        <w:t>praca o charakterze eksperymentalnym lub badawczym, dla której złożono protokół badania</w:t>
      </w:r>
      <w:r w:rsidR="003A7C96">
        <w:rPr>
          <w:b/>
          <w:bCs/>
          <w:i/>
          <w:color w:val="7030A0"/>
        </w:rPr>
        <w:t xml:space="preserve"> zgodnie z załącznikiem nr 1 do KARTY PRACY DYPLOMOWEJ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F94877" w14:textId="2CC8525B" w:rsidR="00C86552" w:rsidRDefault="00C86552" w:rsidP="00CA7C60">
    <w:pPr>
      <w:pStyle w:val="Nagwek"/>
      <w:jc w:val="right"/>
    </w:pPr>
    <w:r w:rsidRPr="005E10F7">
      <w:rPr>
        <w:i/>
        <w:sz w:val="20"/>
      </w:rPr>
      <w:t xml:space="preserve">Załącznik nr </w:t>
    </w:r>
    <w:r>
      <w:rPr>
        <w:i/>
        <w:sz w:val="20"/>
      </w:rPr>
      <w:t>1</w:t>
    </w:r>
    <w:r w:rsidRPr="005E10F7">
      <w:rPr>
        <w:i/>
        <w:sz w:val="20"/>
      </w:rPr>
      <w:t xml:space="preserve"> do </w:t>
    </w:r>
    <w:r w:rsidR="003465EB" w:rsidRPr="003465EB">
      <w:rPr>
        <w:b/>
        <w:bCs/>
        <w:i/>
        <w:iCs/>
        <w:sz w:val="20"/>
      </w:rPr>
      <w:t xml:space="preserve">procedury opracowywania prac dyplomowych na </w:t>
    </w:r>
    <w:r w:rsidR="00B45390">
      <w:rPr>
        <w:b/>
        <w:bCs/>
        <w:i/>
        <w:iCs/>
        <w:sz w:val="20"/>
      </w:rPr>
      <w:t>studiach</w:t>
    </w:r>
    <w:r w:rsidR="003465EB" w:rsidRPr="003465EB">
      <w:rPr>
        <w:b/>
        <w:bCs/>
        <w:i/>
        <w:iCs/>
        <w:sz w:val="20"/>
      </w:rPr>
      <w:t xml:space="preserve"> II stop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77793"/>
    <w:multiLevelType w:val="hybridMultilevel"/>
    <w:tmpl w:val="482656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FCC6075"/>
    <w:multiLevelType w:val="hybridMultilevel"/>
    <w:tmpl w:val="8B326BD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04F4804"/>
    <w:multiLevelType w:val="hybridMultilevel"/>
    <w:tmpl w:val="AFE433BE"/>
    <w:lvl w:ilvl="0" w:tplc="C1464BC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12997"/>
    <w:multiLevelType w:val="hybridMultilevel"/>
    <w:tmpl w:val="8A9891E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DFA6526"/>
    <w:multiLevelType w:val="hybridMultilevel"/>
    <w:tmpl w:val="36D29B0E"/>
    <w:lvl w:ilvl="0" w:tplc="EEFAA0F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sjQ3NTCwsDAzMzJS0lEKTi0uzszPAykwrAUAb53R2iwAAAA="/>
  </w:docVars>
  <w:rsids>
    <w:rsidRoot w:val="00212F93"/>
    <w:rsid w:val="00023DA6"/>
    <w:rsid w:val="00075C79"/>
    <w:rsid w:val="00083524"/>
    <w:rsid w:val="000B4BFB"/>
    <w:rsid w:val="0015303D"/>
    <w:rsid w:val="00212F93"/>
    <w:rsid w:val="00214B96"/>
    <w:rsid w:val="002B4E59"/>
    <w:rsid w:val="002F0246"/>
    <w:rsid w:val="002F45E3"/>
    <w:rsid w:val="003465EB"/>
    <w:rsid w:val="00385E8D"/>
    <w:rsid w:val="003A7C96"/>
    <w:rsid w:val="003C2460"/>
    <w:rsid w:val="003C4574"/>
    <w:rsid w:val="003E0127"/>
    <w:rsid w:val="00421A5F"/>
    <w:rsid w:val="004854C2"/>
    <w:rsid w:val="00530C3B"/>
    <w:rsid w:val="005F1942"/>
    <w:rsid w:val="00621157"/>
    <w:rsid w:val="00625A94"/>
    <w:rsid w:val="006C46B9"/>
    <w:rsid w:val="007B3912"/>
    <w:rsid w:val="007C0DE2"/>
    <w:rsid w:val="007E6506"/>
    <w:rsid w:val="00865801"/>
    <w:rsid w:val="008F0B91"/>
    <w:rsid w:val="00934DC2"/>
    <w:rsid w:val="009852DD"/>
    <w:rsid w:val="009E10DE"/>
    <w:rsid w:val="00A43EDA"/>
    <w:rsid w:val="00B45390"/>
    <w:rsid w:val="00B52E3D"/>
    <w:rsid w:val="00C0003B"/>
    <w:rsid w:val="00C154FD"/>
    <w:rsid w:val="00C81DDA"/>
    <w:rsid w:val="00C86552"/>
    <w:rsid w:val="00C95C99"/>
    <w:rsid w:val="00CA7C60"/>
    <w:rsid w:val="00CC192F"/>
    <w:rsid w:val="00CF6C71"/>
    <w:rsid w:val="00D64AA1"/>
    <w:rsid w:val="00DA31AB"/>
    <w:rsid w:val="00E64897"/>
    <w:rsid w:val="00E76C51"/>
    <w:rsid w:val="00ED5E89"/>
    <w:rsid w:val="00FD3E98"/>
    <w:rsid w:val="00FF1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3DD81765"/>
  <w15:chartTrackingRefBased/>
  <w15:docId w15:val="{FD944270-8475-4068-9D87-6E6B3CEFE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B4BFB"/>
    <w:rPr>
      <w:rFonts w:ascii="Times New Roman" w:hAnsi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95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C95C9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CF6C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F6C71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CF6C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F6C71"/>
    <w:rPr>
      <w:rFonts w:ascii="Times New Roman" w:hAnsi="Times New Roman"/>
      <w:sz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D5E8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D5E89"/>
    <w:rPr>
      <w:rFonts w:ascii="Times New Roman" w:hAnsi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D5E8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021EA8-920F-4E4B-B426-92A51292C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630</Words>
  <Characters>3786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K</dc:creator>
  <cp:keywords/>
  <dc:description/>
  <cp:lastModifiedBy>Natalia Kuśmierek</cp:lastModifiedBy>
  <cp:revision>8</cp:revision>
  <dcterms:created xsi:type="dcterms:W3CDTF">2022-11-14T09:44:00Z</dcterms:created>
  <dcterms:modified xsi:type="dcterms:W3CDTF">2025-10-15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d5eef8b010d01b32f057114f44cbc10a7c965c565d5f912ad344b6aa927ba</vt:lpwstr>
  </property>
</Properties>
</file>